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DB4967" w14:textId="77777777" w:rsidR="00850906" w:rsidRPr="00850906" w:rsidRDefault="00850906" w:rsidP="00850906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85090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3B9BB0F6" w14:textId="26844CFE" w:rsidR="00850906" w:rsidRPr="00850906" w:rsidRDefault="00850906" w:rsidP="00850906">
      <w:pPr>
        <w:rPr>
          <w:rFonts w:ascii="Arial" w:hAnsi="Arial" w:cs="Arial"/>
          <w:sz w:val="20"/>
          <w:szCs w:val="20"/>
        </w:rPr>
      </w:pPr>
      <w:r w:rsidRPr="00850906">
        <w:rPr>
          <w:rFonts w:ascii="Arial" w:hAnsi="Arial" w:cs="Arial"/>
          <w:color w:val="222222"/>
          <w:sz w:val="20"/>
          <w:szCs w:val="20"/>
          <w:shd w:val="clear" w:color="auto" w:fill="FFFFFF"/>
        </w:rPr>
        <w:t> I accept the manuscript to be published based on reviewers' recommendations.</w:t>
      </w:r>
    </w:p>
    <w:p w14:paraId="5EE09E37" w14:textId="77777777" w:rsidR="00850906" w:rsidRPr="00850906" w:rsidRDefault="00850906" w:rsidP="00850906">
      <w:pPr>
        <w:rPr>
          <w:rFonts w:ascii="Arial" w:hAnsi="Arial" w:cs="Arial"/>
          <w:b/>
          <w:sz w:val="20"/>
          <w:szCs w:val="20"/>
          <w:u w:val="single"/>
        </w:rPr>
      </w:pPr>
      <w:r w:rsidRPr="0085090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6A227D71" w14:textId="51EB7A76" w:rsidR="00850906" w:rsidRPr="00850906" w:rsidRDefault="00850906" w:rsidP="00850906">
      <w:pPr>
        <w:rPr>
          <w:rFonts w:ascii="Arial" w:hAnsi="Arial" w:cs="Arial"/>
          <w:bCs/>
          <w:sz w:val="20"/>
          <w:szCs w:val="20"/>
        </w:rPr>
      </w:pPr>
      <w:bookmarkStart w:id="1" w:name="_Hlk196470937"/>
      <w:r w:rsidRPr="00850906">
        <w:rPr>
          <w:rFonts w:ascii="Arial" w:hAnsi="Arial" w:cs="Arial"/>
          <w:bCs/>
          <w:sz w:val="20"/>
          <w:szCs w:val="20"/>
        </w:rPr>
        <w:t xml:space="preserve">Dr. Roxana </w:t>
      </w:r>
      <w:proofErr w:type="spellStart"/>
      <w:r w:rsidRPr="00850906">
        <w:rPr>
          <w:rFonts w:ascii="Arial" w:hAnsi="Arial" w:cs="Arial"/>
          <w:bCs/>
          <w:sz w:val="20"/>
          <w:szCs w:val="20"/>
        </w:rPr>
        <w:t>Plesa</w:t>
      </w:r>
      <w:proofErr w:type="spellEnd"/>
      <w:r w:rsidRPr="00850906">
        <w:rPr>
          <w:rFonts w:ascii="Arial" w:hAnsi="Arial" w:cs="Arial"/>
          <w:bCs/>
          <w:sz w:val="20"/>
          <w:szCs w:val="20"/>
        </w:rPr>
        <w:t xml:space="preserve">, University of </w:t>
      </w:r>
      <w:proofErr w:type="spellStart"/>
      <w:r w:rsidRPr="00850906">
        <w:rPr>
          <w:rFonts w:ascii="Arial" w:hAnsi="Arial" w:cs="Arial"/>
          <w:bCs/>
          <w:sz w:val="20"/>
          <w:szCs w:val="20"/>
        </w:rPr>
        <w:t>Petrosani</w:t>
      </w:r>
      <w:proofErr w:type="spellEnd"/>
      <w:r w:rsidRPr="00850906">
        <w:rPr>
          <w:rFonts w:ascii="Arial" w:hAnsi="Arial" w:cs="Arial"/>
          <w:bCs/>
          <w:sz w:val="20"/>
          <w:szCs w:val="20"/>
        </w:rPr>
        <w:t>, Romania</w:t>
      </w:r>
    </w:p>
    <w:bookmarkEnd w:id="1"/>
    <w:p w14:paraId="5DA5F845" w14:textId="77777777" w:rsidR="00852BF5" w:rsidRPr="00850906" w:rsidRDefault="00852BF5">
      <w:pPr>
        <w:rPr>
          <w:rFonts w:ascii="Arial" w:hAnsi="Arial" w:cs="Arial"/>
          <w:sz w:val="20"/>
          <w:szCs w:val="20"/>
        </w:rPr>
      </w:pPr>
    </w:p>
    <w:sectPr w:rsidR="00852BF5" w:rsidRPr="00850906" w:rsidSect="008509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wNbQ0NTIzNjQ3MDBT0lEKTi0uzszPAykwrAUAS1COEiwAAAA="/>
  </w:docVars>
  <w:rsids>
    <w:rsidRoot w:val="00317EBD"/>
    <w:rsid w:val="000C3340"/>
    <w:rsid w:val="00164C8D"/>
    <w:rsid w:val="0020729C"/>
    <w:rsid w:val="002A7430"/>
    <w:rsid w:val="002A7EA1"/>
    <w:rsid w:val="00317EBD"/>
    <w:rsid w:val="00471179"/>
    <w:rsid w:val="00475AB6"/>
    <w:rsid w:val="00486165"/>
    <w:rsid w:val="00570A6B"/>
    <w:rsid w:val="00577859"/>
    <w:rsid w:val="00584758"/>
    <w:rsid w:val="00632119"/>
    <w:rsid w:val="0077422B"/>
    <w:rsid w:val="007C6E64"/>
    <w:rsid w:val="007E2001"/>
    <w:rsid w:val="007E7F83"/>
    <w:rsid w:val="00850906"/>
    <w:rsid w:val="00852BF5"/>
    <w:rsid w:val="008A1A45"/>
    <w:rsid w:val="00A972DE"/>
    <w:rsid w:val="00B40B14"/>
    <w:rsid w:val="00B43F15"/>
    <w:rsid w:val="00C115CC"/>
    <w:rsid w:val="00C410E0"/>
    <w:rsid w:val="00C73CC6"/>
    <w:rsid w:val="00D76242"/>
    <w:rsid w:val="00DB0C49"/>
    <w:rsid w:val="00E80949"/>
    <w:rsid w:val="00F35E1D"/>
    <w:rsid w:val="00F50BC5"/>
    <w:rsid w:val="00F877AC"/>
    <w:rsid w:val="00FC2EC7"/>
    <w:rsid w:val="00FD3DCA"/>
    <w:rsid w:val="00FF5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CCDAE"/>
  <w15:chartTrackingRefBased/>
  <w15:docId w15:val="{912846E2-7CE9-46C7-B0D9-65AE6923B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0906"/>
    <w:pPr>
      <w:spacing w:after="200" w:line="276" w:lineRule="auto"/>
    </w:pPr>
    <w:rPr>
      <w:kern w:val="0"/>
      <w:sz w:val="22"/>
      <w:szCs w:val="22"/>
      <w:lang w:val="en-I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7EBD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7EBD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EBD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:lang w:val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EBD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EBD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EBD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EBD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EBD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EBD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7EB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17E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7EB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EB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EB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EB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EB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EB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EB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17EB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317E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7EBD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317EB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17EBD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sz w:val="24"/>
      <w:szCs w:val="24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317EB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17EBD"/>
    <w:pPr>
      <w:spacing w:after="160" w:line="278" w:lineRule="auto"/>
      <w:ind w:left="720"/>
      <w:contextualSpacing/>
    </w:pPr>
    <w:rPr>
      <w:kern w:val="2"/>
      <w:sz w:val="24"/>
      <w:szCs w:val="24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317EB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7EB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7EB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17EBD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2</Characters>
  <Application>Microsoft Office Word</Application>
  <DocSecurity>0</DocSecurity>
  <Lines>1</Lines>
  <Paragraphs>1</Paragraphs>
  <ScaleCrop>false</ScaleCrop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 GP 005</dc:creator>
  <cp:keywords/>
  <dc:description/>
  <cp:lastModifiedBy>CPU SDI 1080</cp:lastModifiedBy>
  <cp:revision>3</cp:revision>
  <dcterms:created xsi:type="dcterms:W3CDTF">2025-04-25T05:24:00Z</dcterms:created>
  <dcterms:modified xsi:type="dcterms:W3CDTF">2025-04-25T10:52:00Z</dcterms:modified>
</cp:coreProperties>
</file>